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A9191" w14:textId="0602FBEB" w:rsidR="00B804F9" w:rsidRPr="003B2544" w:rsidRDefault="00B804F9" w:rsidP="00B804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MM804 GRAPHICS AND ANIMATION Assignment 2</w:t>
      </w:r>
      <w:r w:rsidR="00470FCC">
        <w:rPr>
          <w:rFonts w:ascii="Times New Roman" w:hAnsi="Times New Roman" w:cs="Times New Roman"/>
          <w:b/>
          <w:bCs/>
          <w:sz w:val="24"/>
          <w:szCs w:val="24"/>
        </w:rPr>
        <w:t xml:space="preserve"> Solution</w:t>
      </w:r>
    </w:p>
    <w:p w14:paraId="3F6A9790" w14:textId="2EA56CF9" w:rsidR="001E431A" w:rsidRPr="003B2544" w:rsidRDefault="00B24202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Question 1:</w:t>
      </w:r>
    </w:p>
    <w:p w14:paraId="1B526985" w14:textId="39D60FEF" w:rsidR="00B24202" w:rsidRPr="003B2544" w:rsidRDefault="00AB7BE2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The f</w:t>
      </w:r>
      <w:r w:rsidR="00B24202" w:rsidRPr="003B2544">
        <w:rPr>
          <w:rFonts w:ascii="Times New Roman" w:hAnsi="Times New Roman" w:cs="Times New Roman"/>
          <w:sz w:val="24"/>
          <w:szCs w:val="24"/>
        </w:rPr>
        <w:t xml:space="preserve">ile used to Clip the polygonal data is </w:t>
      </w:r>
      <w:proofErr w:type="spellStart"/>
      <w:r w:rsidR="00B24202" w:rsidRPr="003B2544">
        <w:rPr>
          <w:rFonts w:ascii="Times New Roman" w:hAnsi="Times New Roman" w:cs="Times New Roman"/>
          <w:b/>
          <w:bCs/>
          <w:sz w:val="24"/>
          <w:szCs w:val="24"/>
        </w:rPr>
        <w:t>Hulk.</w:t>
      </w:r>
      <w:r w:rsidRPr="003B2544">
        <w:rPr>
          <w:rFonts w:ascii="Times New Roman" w:hAnsi="Times New Roman" w:cs="Times New Roman"/>
          <w:b/>
          <w:bCs/>
          <w:sz w:val="24"/>
          <w:szCs w:val="24"/>
        </w:rPr>
        <w:t>STL</w:t>
      </w:r>
      <w:proofErr w:type="spellEnd"/>
      <w:r w:rsidR="00B24202" w:rsidRPr="003B2544">
        <w:rPr>
          <w:rFonts w:ascii="Times New Roman" w:hAnsi="Times New Roman" w:cs="Times New Roman"/>
          <w:sz w:val="24"/>
          <w:szCs w:val="24"/>
        </w:rPr>
        <w:t xml:space="preserve"> is a 3d model of a Hu</w:t>
      </w:r>
      <w:r w:rsidRPr="003B2544">
        <w:rPr>
          <w:rFonts w:ascii="Times New Roman" w:hAnsi="Times New Roman" w:cs="Times New Roman"/>
          <w:sz w:val="24"/>
          <w:szCs w:val="24"/>
        </w:rPr>
        <w:t>lk.</w:t>
      </w:r>
    </w:p>
    <w:p w14:paraId="7B79D544" w14:textId="3B15D5F8" w:rsidR="00AB7BE2" w:rsidRPr="003B2544" w:rsidRDefault="00AB7BE2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The size of the model is 44MB and the model can be found here.</w:t>
      </w:r>
    </w:p>
    <w:p w14:paraId="43FB486C" w14:textId="0BA3BD35" w:rsidR="00AB7BE2" w:rsidRPr="003B2544" w:rsidRDefault="005E0E5C" w:rsidP="00AB7BE2">
      <w:pPr>
        <w:rPr>
          <w:rFonts w:ascii="Times New Roman" w:hAnsi="Times New Roman" w:cs="Times New Roman"/>
          <w:b/>
          <w:bCs/>
          <w:sz w:val="24"/>
          <w:szCs w:val="24"/>
        </w:rPr>
      </w:pPr>
      <w:hyperlink r:id="rId4" w:history="1">
        <w:r w:rsidR="00773EA3" w:rsidRPr="003B2544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www.thingiverse.com/thing:993933/files</w:t>
        </w:r>
      </w:hyperlink>
      <w:r w:rsidR="00773EA3" w:rsidRPr="003B2544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09025D93" w14:textId="239E47F6" w:rsidR="00773EA3" w:rsidRPr="003B2544" w:rsidRDefault="00773EA3" w:rsidP="00AB7BE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3B7A91" w14:textId="2AEB8FD7" w:rsidR="00773EA3" w:rsidRPr="003B2544" w:rsidRDefault="00773EA3" w:rsidP="00AB7B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2: </w:t>
      </w:r>
    </w:p>
    <w:p w14:paraId="234916C5" w14:textId="1DA134F8" w:rsidR="00AB7BE2" w:rsidRPr="003B2544" w:rsidRDefault="00773EA3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 xml:space="preserve">Vertices of the original Model: </w:t>
      </w:r>
      <w:r w:rsidR="00D42572">
        <w:rPr>
          <w:rFonts w:ascii="Times New Roman" w:hAnsi="Times New Roman" w:cs="Times New Roman"/>
          <w:sz w:val="24"/>
          <w:szCs w:val="24"/>
        </w:rPr>
        <w:t>2708574</w:t>
      </w:r>
    </w:p>
    <w:p w14:paraId="12C0B971" w14:textId="03CCF14C" w:rsidR="00773EA3" w:rsidRPr="003B2544" w:rsidRDefault="00773EA3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 xml:space="preserve">Vertices of the </w:t>
      </w:r>
      <w:r w:rsidR="00020D81" w:rsidRPr="003B2544">
        <w:rPr>
          <w:rFonts w:ascii="Times New Roman" w:hAnsi="Times New Roman" w:cs="Times New Roman"/>
          <w:sz w:val="24"/>
          <w:szCs w:val="24"/>
        </w:rPr>
        <w:t>Clipped-out</w:t>
      </w:r>
      <w:r w:rsidRPr="003B2544">
        <w:rPr>
          <w:rFonts w:ascii="Times New Roman" w:hAnsi="Times New Roman" w:cs="Times New Roman"/>
          <w:sz w:val="24"/>
          <w:szCs w:val="24"/>
        </w:rPr>
        <w:t xml:space="preserve"> part of the </w:t>
      </w:r>
      <w:r w:rsidR="00020D81" w:rsidRPr="003B2544">
        <w:rPr>
          <w:rFonts w:ascii="Times New Roman" w:hAnsi="Times New Roman" w:cs="Times New Roman"/>
          <w:sz w:val="24"/>
          <w:szCs w:val="24"/>
        </w:rPr>
        <w:t>Model:</w:t>
      </w:r>
      <w:r w:rsidR="00D42572">
        <w:rPr>
          <w:rFonts w:ascii="Times New Roman" w:hAnsi="Times New Roman" w:cs="Times New Roman"/>
          <w:sz w:val="24"/>
          <w:szCs w:val="24"/>
        </w:rPr>
        <w:t xml:space="preserve"> 1803089</w:t>
      </w:r>
    </w:p>
    <w:p w14:paraId="5B97A9D0" w14:textId="5714D3B1" w:rsidR="00773EA3" w:rsidRPr="003B2544" w:rsidRDefault="00773EA3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Vertices of the Remaining part of the Model:</w:t>
      </w:r>
      <w:r w:rsidR="00D42572">
        <w:rPr>
          <w:rFonts w:ascii="Times New Roman" w:hAnsi="Times New Roman" w:cs="Times New Roman"/>
          <w:sz w:val="24"/>
          <w:szCs w:val="24"/>
        </w:rPr>
        <w:t xml:space="preserve"> 901544</w:t>
      </w:r>
    </w:p>
    <w:p w14:paraId="2D70DCB9" w14:textId="187BDCE7" w:rsidR="00773EA3" w:rsidRPr="003B2544" w:rsidRDefault="00773EA3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Vertices to the Intersection part of the Model:</w:t>
      </w:r>
      <w:r w:rsidR="00D42572">
        <w:rPr>
          <w:rFonts w:ascii="Times New Roman" w:hAnsi="Times New Roman" w:cs="Times New Roman"/>
          <w:sz w:val="24"/>
          <w:szCs w:val="24"/>
        </w:rPr>
        <w:t xml:space="preserve"> 3940</w:t>
      </w:r>
    </w:p>
    <w:p w14:paraId="6B07627A" w14:textId="77777777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24948F89" w14:textId="77777777" w:rsidR="00E22498" w:rsidRPr="003B2544" w:rsidRDefault="00E22498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Question 3:</w:t>
      </w:r>
    </w:p>
    <w:p w14:paraId="3DDE1092" w14:textId="6A92908B" w:rsidR="00E22498" w:rsidRPr="003B2544" w:rsidRDefault="00E22498" w:rsidP="00B24202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 xml:space="preserve">Sample Screenshots of some of the output images </w:t>
      </w:r>
    </w:p>
    <w:p w14:paraId="13C00588" w14:textId="59313DBE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2076BF" wp14:editId="4745BB5A">
            <wp:extent cx="5943600" cy="377464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803" cy="3776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A77E4" w14:textId="419CC2A4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35E3F26F" w14:textId="0ACD625F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66F6680" wp14:editId="0FD8CA16">
            <wp:extent cx="5943600" cy="317246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388B8" w14:textId="4D6E73FA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21640ED2" w14:textId="12851678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BBC1FA" wp14:editId="7D0F1585">
            <wp:extent cx="5943600" cy="3260090"/>
            <wp:effectExtent l="0" t="0" r="0" b="0"/>
            <wp:docPr id="8" name="Picture 8" descr="A picture containing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ark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F0388" w14:textId="4D9CE344" w:rsidR="00E22498" w:rsidRPr="003B2544" w:rsidRDefault="00E22498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FCFEDC" w14:textId="46B99058" w:rsidR="00B24202" w:rsidRPr="003B2544" w:rsidRDefault="00B24202" w:rsidP="00B24202">
      <w:pPr>
        <w:rPr>
          <w:rFonts w:ascii="Times New Roman" w:hAnsi="Times New Roman" w:cs="Times New Roman"/>
          <w:sz w:val="24"/>
          <w:szCs w:val="24"/>
        </w:rPr>
      </w:pPr>
    </w:p>
    <w:p w14:paraId="57E351B7" w14:textId="46C2B9D7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37603736" w14:textId="0132DEC0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</w:p>
    <w:p w14:paraId="29C8F848" w14:textId="52A0EFA5" w:rsidR="00E22498" w:rsidRPr="003B2544" w:rsidRDefault="00E22498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lastRenderedPageBreak/>
        <w:t>Question 4:</w:t>
      </w:r>
    </w:p>
    <w:p w14:paraId="03167D7D" w14:textId="30A10600" w:rsidR="00E22498" w:rsidRPr="003B2544" w:rsidRDefault="00E22498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Source Code with comments in Human Readable Format</w:t>
      </w:r>
    </w:p>
    <w:p w14:paraId="4C921FA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C74DED"/>
          <w:sz w:val="21"/>
          <w:szCs w:val="21"/>
          <w:lang w:eastAsia="en-CA"/>
        </w:rPr>
        <w:t>import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</w:t>
      </w:r>
      <w:proofErr w:type="spellEnd"/>
    </w:p>
    <w:p w14:paraId="1CD418B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C74DED"/>
          <w:sz w:val="21"/>
          <w:szCs w:val="21"/>
          <w:lang w:eastAsia="en-CA"/>
        </w:rPr>
        <w:t>from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util</w:t>
      </w:r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colors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C74DED"/>
          <w:sz w:val="21"/>
          <w:szCs w:val="21"/>
          <w:lang w:eastAsia="en-CA"/>
        </w:rPr>
        <w:t>import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brown_ochr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 tomato, banana</w:t>
      </w:r>
    </w:p>
    <w:p w14:paraId="0FC3F06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AEB734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# Initial model vertices using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pyvista</w:t>
      </w:r>
      <w:proofErr w:type="spellEnd"/>
    </w:p>
    <w:p w14:paraId="65B2DB1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import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pyvista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as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pv</w:t>
      </w:r>
      <w:proofErr w:type="spellEnd"/>
    </w:p>
    <w:p w14:paraId="198BC8E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import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numpy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as np</w:t>
      </w:r>
    </w:p>
    <w:p w14:paraId="22A77E6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mesh =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pv.read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'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Hulk.stl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')</w:t>
      </w:r>
    </w:p>
    <w:p w14:paraId="0EA8A3D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print(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mesh.points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.size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76A1221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EA61A7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https://www.thingiverse.com/thing:993933/files</w:t>
      </w:r>
    </w:p>
    <w:p w14:paraId="6552D53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5C9CA5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Question 1. Read the 3</w:t>
      </w:r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d  model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input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stl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 file using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STLReader</w:t>
      </w:r>
      <w:proofErr w:type="spellEnd"/>
    </w:p>
    <w:p w14:paraId="19632F2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Fil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STLRead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D15186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File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FileNam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5E0E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"</w:t>
      </w:r>
      <w:proofErr w:type="spellStart"/>
      <w:r w:rsidRPr="005E0E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Hulk.stl</w:t>
      </w:r>
      <w:proofErr w:type="spellEnd"/>
      <w:r w:rsidRPr="005E0E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"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D55FF7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73615C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Create Mapper for the input file using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PolyDataMapper</w:t>
      </w:r>
      <w:proofErr w:type="spellEnd"/>
    </w:p>
    <w:p w14:paraId="20ED567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file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Mapp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C1B0CC4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fileMa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File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44C5868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8C5F1C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Get and store center and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normals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of the 3d- model using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GetCenter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0CD872B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getCent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fileMa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Cent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6B5F57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Normals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Normals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D973417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Normal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File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5CB6505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934E85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Question 2. Create plane for the model with origin as center of 3d object data and set normal using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Plane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5DC2C13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Plan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lane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37BA39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Plane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Origi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getCent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93EAED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Plane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Normal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ssigning the normal vector to [1,0,1] as mentioned</w:t>
      </w:r>
    </w:p>
    <w:p w14:paraId="44C56A2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4865F63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Question 3. Create a clipper to clip the object/data using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ClipPolyData</w:t>
      </w:r>
      <w:proofErr w:type="spellEnd"/>
    </w:p>
    <w:p w14:paraId="1206578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ClipPolyData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8585B24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Normal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10AD350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lipFuncti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Plan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setup the plane to clip the data.</w:t>
      </w:r>
    </w:p>
    <w:p w14:paraId="5FD8ACF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nerateClipScalars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(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represent output scalar values</w:t>
      </w:r>
    </w:p>
    <w:p w14:paraId="1670E5B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nerateClippedOutput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(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Generate clipped out data</w:t>
      </w:r>
    </w:p>
    <w:p w14:paraId="042855E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alu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Clipping values to 0.</w:t>
      </w:r>
    </w:p>
    <w:p w14:paraId="1A732A0D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clip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the data mapper using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PolyDataMapper</w:t>
      </w:r>
      <w:proofErr w:type="spellEnd"/>
    </w:p>
    <w:p w14:paraId="4F20E6A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Mapp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C3C60E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Ma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objectCli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735ED43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Ma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calarVisibilityOff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8000857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backProp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roperty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44CBAA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backProp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DiffuseCol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tomato)</w:t>
      </w:r>
    </w:p>
    <w:p w14:paraId="1EA1C30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EC4CBE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Create clip actor and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gettin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the meta data of the clipped model</w:t>
      </w:r>
    </w:p>
    <w:p w14:paraId="1ECE176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Acto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364D21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2DDD7A8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Propert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.</w:t>
      </w:r>
      <w:proofErr w:type="spellStart"/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olo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brown_ochr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dding color to the clipped data</w:t>
      </w:r>
    </w:p>
    <w:p w14:paraId="24B163C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BackfacePropert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backProp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44DBCF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gramStart"/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print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Propert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7557D467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457C70D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Question 4. Show the intersection area between the plane and polygonal data.</w:t>
      </w:r>
    </w:p>
    <w:p w14:paraId="5202115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creating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a VTK Cutter to display intersection area</w:t>
      </w:r>
    </w:p>
    <w:p w14:paraId="3461298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Edges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Cut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E81F1FD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Edge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Normal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2A2D2C43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Edge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utFuncti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Plan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2207C66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Edge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nerateCutScalarsOn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F5342E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Edge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alu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8393C9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creating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a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Stripper</w:t>
      </w:r>
      <w:proofErr w:type="spellEnd"/>
    </w:p>
    <w:p w14:paraId="26D6C6C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Strips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Stripp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8936F5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Strip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objectCutEdge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6B225FC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Strip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Updat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0C1179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Pol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AB365B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Poly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Points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Strip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.</w:t>
      </w:r>
      <w:proofErr w:type="spellStart"/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Points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()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Get points from strips</w:t>
      </w:r>
    </w:p>
    <w:p w14:paraId="3F51A6C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Poly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Polys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Strip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.</w:t>
      </w:r>
      <w:proofErr w:type="spellStart"/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Lines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()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Create polygonal data to be displayed</w:t>
      </w:r>
    </w:p>
    <w:p w14:paraId="3A77C17D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Create Triangle Filter</w:t>
      </w:r>
    </w:p>
    <w:p w14:paraId="1F469DC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Triangles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TriangleFil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320563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Triangle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Data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Pol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A98D4F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Mapp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42F2F7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Ma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Data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Pol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13DE93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Ma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objectCutTriangles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6F28A0C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Acto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4AD866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100A049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Propert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.</w:t>
      </w:r>
      <w:proofErr w:type="spellStart"/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olo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banana)</w:t>
      </w:r>
    </w:p>
    <w:p w14:paraId="6B5F19A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A670A3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Create mapper and actor for remaining un-clipped data</w:t>
      </w:r>
    </w:p>
    <w:p w14:paraId="1E00640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Mapp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00B5923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Ma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Data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ClippedOutpu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1E67445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Mapp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calarVisibilityOff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AB5B96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Acto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895E78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Mapp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19DEFFE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Propert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.</w:t>
      </w:r>
      <w:proofErr w:type="spellStart"/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RepresentationToWireframe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B0D0C8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EA754D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lastRenderedPageBreak/>
        <w:t># Initialize output render window</w:t>
      </w:r>
    </w:p>
    <w:p w14:paraId="546D965D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Window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B2E4FB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Siz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20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00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Set render window size.</w:t>
      </w:r>
    </w:p>
    <w:p w14:paraId="0AB508D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nter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WindowInteracto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E2095B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nter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RenderWindow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231B77A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FC9042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Locations of the viewports</w:t>
      </w:r>
    </w:p>
    <w:p w14:paraId="0DB1FE07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proofErr w:type="gramStart"/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proofErr w:type="gramEnd"/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.5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.5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006B17B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proofErr w:type="gramStart"/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proofErr w:type="gramEnd"/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5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5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277920F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Start"/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proofErr w:type="gramEnd"/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.5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.5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6CF295F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proofErr w:type="gramStart"/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proofErr w:type="gramEnd"/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5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5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31713D0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040030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Question 5: Initialize view ports and set location</w:t>
      </w:r>
    </w:p>
    <w:p w14:paraId="12C1CFB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Bottom left</w:t>
      </w:r>
    </w:p>
    <w:p w14:paraId="304A1F4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269DEBE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Lef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37027A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Lef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0AF167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67FE1F1C" w14:textId="77777777" w:rsidR="005E0E5C" w:rsidRPr="005E0E5C" w:rsidRDefault="005E0E5C" w:rsidP="005E0E5C">
      <w:pPr>
        <w:shd w:val="clear" w:color="auto" w:fill="23262E"/>
        <w:spacing w:after="24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AFC586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Bottom right</w:t>
      </w:r>
    </w:p>
    <w:p w14:paraId="5DD7479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Righ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6E2819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Righ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A91480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Righ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12842E4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Top left</w:t>
      </w:r>
    </w:p>
    <w:p w14:paraId="73EFFA1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Lef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85A02D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Lef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102C053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03CFF1C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Top right</w:t>
      </w:r>
    </w:p>
    <w:p w14:paraId="5B7B5C5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Righ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692A23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Righ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266EB2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Righ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5E0E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21592891" w14:textId="77777777" w:rsidR="005E0E5C" w:rsidRPr="005E0E5C" w:rsidRDefault="005E0E5C" w:rsidP="005E0E5C">
      <w:pPr>
        <w:shd w:val="clear" w:color="auto" w:fill="23262E"/>
        <w:spacing w:after="24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747608E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dd actors to viewports</w:t>
      </w:r>
    </w:p>
    <w:p w14:paraId="6F3FA78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80A052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374D52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Righ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242127B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26FE1B7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Righ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lip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D7122C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Righ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Cut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84F6DF3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Righ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RestActo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1A39FEB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DEC5FB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SetActiveCameras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the current active camera of the rendering display</w:t>
      </w:r>
    </w:p>
    <w:p w14:paraId="30207E5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lastRenderedPageBreak/>
        <w:t># This allows the visualization to be viewed from same angel in all four viewports</w:t>
      </w:r>
    </w:p>
    <w:p w14:paraId="699AC1E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Righ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;</w:t>
      </w:r>
      <w:proofErr w:type="gramEnd"/>
    </w:p>
    <w:p w14:paraId="710E1BB3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Righ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objectTop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;</w:t>
      </w:r>
      <w:proofErr w:type="gramEnd"/>
    </w:p>
    <w:p w14:paraId="45499F3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Bottom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objectTop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;</w:t>
      </w:r>
      <w:proofErr w:type="gramEnd"/>
    </w:p>
    <w:p w14:paraId="346E885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bjectTopLeft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setCamera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F71D07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C566089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Display the output window with all the representations</w:t>
      </w:r>
    </w:p>
    <w:p w14:paraId="38C2274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nd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B6ADCB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WindowNam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5E0E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'MM 804 Assignment2 output'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Set the windows name</w:t>
      </w:r>
    </w:p>
    <w:p w14:paraId="1DA30CBD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32C6C7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Finding the number of vertices</w:t>
      </w:r>
    </w:p>
    <w:p w14:paraId="2A4A588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=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.vtkOBJExpor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0133864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SetRender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30B2BA44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.AddRenderer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TopLef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53A09B3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SetFilePrefix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'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topLef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')</w:t>
      </w:r>
    </w:p>
    <w:p w14:paraId="536E9FF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Write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55FCDF17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1074CF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=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.vtkOBJExpor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701FC6B7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SetRender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0E173C6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.AddRenderer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TopRigh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2C75719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SetFilePrefix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'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topRigh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')</w:t>
      </w:r>
    </w:p>
    <w:p w14:paraId="3092B752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Write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078F90F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29BA2FB3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=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.vtkOBJExpor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66C4AE2E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SetRender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225B17D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.AddRenderer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BottomLef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1BAE79F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SetFilePrefix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'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bottomLef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')</w:t>
      </w:r>
    </w:p>
    <w:p w14:paraId="0F8A7B1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Write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4EA0B9D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706EF9D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=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.vtkOBJExpor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3023007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SetRender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49D602C4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.AddRenderer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BottomRigh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3234E6C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SetFilePrefix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'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bottomRigh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')</w:t>
      </w:r>
    </w:p>
    <w:p w14:paraId="328553E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objectModel.Write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3FEFA97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844318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Converting the rendered scene to JPEG image format of a single view</w:t>
      </w:r>
    </w:p>
    <w:p w14:paraId="1B2E2F2A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mageFilt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WindowToImageFil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5D42D8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mageFilt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renderingWindow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) </w:t>
      </w:r>
    </w:p>
    <w:p w14:paraId="47E39AFD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mageFilt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adFrontBufferOff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1BDBAEC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mageFilt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Updat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6B8AF7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Writing it to </w:t>
      </w:r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a</w:t>
      </w:r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 image</w:t>
      </w:r>
    </w:p>
    <w:p w14:paraId="56318B1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mageWriter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r w:rsidRPr="005E0E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tk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JPEGWri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(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Create a jpeg file writer</w:t>
      </w:r>
    </w:p>
    <w:p w14:paraId="45B17D5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mageWrit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FileNam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5E0E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'finalOutput.jpg'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output jpeg filename.</w:t>
      </w:r>
    </w:p>
    <w:p w14:paraId="45227535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windowImageWrit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windowImageFilt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()) </w:t>
      </w: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Get render window scene</w:t>
      </w:r>
    </w:p>
    <w:p w14:paraId="55F73CB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mageWrite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Write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8E1C0E8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proofErr w:type="spellStart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Interactor.</w:t>
      </w:r>
      <w:r w:rsidRPr="005E0E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tart</w:t>
      </w:r>
      <w:proofErr w:type="spellEnd"/>
      <w:r w:rsidRPr="005E0E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7B23821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B203E80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Alternate wat to Find number of vertices of </w:t>
      </w:r>
    </w:p>
    <w:p w14:paraId="4F0A9FA6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writer =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vtk.vtkOBJExporter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</w:t>
      </w:r>
    </w:p>
    <w:p w14:paraId="659B738D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writer.SetFilePrefix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'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bottom_left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')</w:t>
      </w:r>
    </w:p>
    <w:p w14:paraId="17ACD6A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writer.SetInput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</w:t>
      </w:r>
      <w:proofErr w:type="spell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renderingWindow</w:t>
      </w:r>
      <w:proofErr w:type="spell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)</w:t>
      </w:r>
    </w:p>
    <w:p w14:paraId="5CB42DEB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</w:t>
      </w:r>
      <w:proofErr w:type="spellStart"/>
      <w:proofErr w:type="gramStart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writer.Write</w:t>
      </w:r>
      <w:proofErr w:type="spellEnd"/>
      <w:proofErr w:type="gramEnd"/>
      <w:r w:rsidRPr="005E0E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()  </w:t>
      </w:r>
    </w:p>
    <w:p w14:paraId="07527B5F" w14:textId="77777777" w:rsidR="005E0E5C" w:rsidRPr="005E0E5C" w:rsidRDefault="005E0E5C" w:rsidP="005E0E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A2AD199" w14:textId="6E717EC6" w:rsidR="00E22498" w:rsidRPr="003B2544" w:rsidRDefault="00E22498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1974C2" w14:textId="08913E47" w:rsidR="00E22498" w:rsidRPr="003B2544" w:rsidRDefault="00EB60AA" w:rsidP="00B2420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5: </w:t>
      </w:r>
    </w:p>
    <w:p w14:paraId="470EEC7B" w14:textId="3E047D84" w:rsidR="00EB60AA" w:rsidRPr="003B2544" w:rsidRDefault="00EB60AA" w:rsidP="00B24202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Readme File</w:t>
      </w:r>
    </w:p>
    <w:p w14:paraId="75262100" w14:textId="33FB5B62" w:rsidR="00EB60AA" w:rsidRPr="003B2544" w:rsidRDefault="00EB60AA" w:rsidP="00EB60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Development Environment</w:t>
      </w:r>
    </w:p>
    <w:p w14:paraId="52CCE1A1" w14:textId="77777777" w:rsidR="00EB60AA" w:rsidRPr="003B2544" w:rsidRDefault="00EB60AA" w:rsidP="00EB60AA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Python - 3.10.0</w:t>
      </w:r>
    </w:p>
    <w:p w14:paraId="18F8B53B" w14:textId="77777777" w:rsidR="00EB60AA" w:rsidRPr="003B2544" w:rsidRDefault="00EB60AA" w:rsidP="00EB60AA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VTK - 9.1.0</w:t>
      </w:r>
    </w:p>
    <w:p w14:paraId="6C6DECE3" w14:textId="4CED7C1E" w:rsidR="00EB60AA" w:rsidRPr="003B2544" w:rsidRDefault="00EB60AA" w:rsidP="00EB60AA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OS - Windows 11</w:t>
      </w:r>
    </w:p>
    <w:p w14:paraId="26280C64" w14:textId="2F3527C7" w:rsidR="00EB60AA" w:rsidRPr="003B2544" w:rsidRDefault="00EB60AA" w:rsidP="00EB60A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How to run: </w:t>
      </w:r>
    </w:p>
    <w:p w14:paraId="0F333974" w14:textId="56FA5A30" w:rsidR="00EB60AA" w:rsidRPr="003B2544" w:rsidRDefault="00EB60AA" w:rsidP="00EB60AA">
      <w:pPr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 xml:space="preserve">Open file Assignment2.ipynb either in Google </w:t>
      </w:r>
      <w:proofErr w:type="spellStart"/>
      <w:r w:rsidRPr="003B2544">
        <w:rPr>
          <w:rFonts w:ascii="Times New Roman" w:hAnsi="Times New Roman" w:cs="Times New Roman"/>
          <w:sz w:val="24"/>
          <w:szCs w:val="24"/>
        </w:rPr>
        <w:t>Colab</w:t>
      </w:r>
      <w:proofErr w:type="spellEnd"/>
      <w:r w:rsidRPr="003B2544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3B2544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3B2544">
        <w:rPr>
          <w:rFonts w:ascii="Times New Roman" w:hAnsi="Times New Roman" w:cs="Times New Roman"/>
          <w:sz w:val="24"/>
          <w:szCs w:val="24"/>
        </w:rPr>
        <w:t>-Notebook and execute cell wise for the output window to render</w:t>
      </w:r>
    </w:p>
    <w:p w14:paraId="0AFCF7F1" w14:textId="77777777" w:rsidR="00EB60AA" w:rsidRPr="003B2544" w:rsidRDefault="00EB60AA" w:rsidP="00B24202">
      <w:pPr>
        <w:rPr>
          <w:rFonts w:ascii="Times New Roman" w:hAnsi="Times New Roman" w:cs="Times New Roman"/>
          <w:sz w:val="24"/>
          <w:szCs w:val="24"/>
        </w:rPr>
      </w:pPr>
    </w:p>
    <w:sectPr w:rsidR="00EB60AA" w:rsidRPr="003B2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bA0M7IwNjEzNzFQ0lEKTi0uzszPAykwrgUArISMlSwAAAA="/>
  </w:docVars>
  <w:rsids>
    <w:rsidRoot w:val="00B804F9"/>
    <w:rsid w:val="00020D81"/>
    <w:rsid w:val="001E431A"/>
    <w:rsid w:val="003B2544"/>
    <w:rsid w:val="00470FCC"/>
    <w:rsid w:val="005E0E5C"/>
    <w:rsid w:val="00773EA3"/>
    <w:rsid w:val="00A6051A"/>
    <w:rsid w:val="00AB7BE2"/>
    <w:rsid w:val="00B24202"/>
    <w:rsid w:val="00B804F9"/>
    <w:rsid w:val="00D42572"/>
    <w:rsid w:val="00E22498"/>
    <w:rsid w:val="00EB6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3D392"/>
  <w15:chartTrackingRefBased/>
  <w15:docId w15:val="{5BAE5FAB-094A-44FF-97B4-7E6B7E71B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B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B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3E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4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5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9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5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4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2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hyperlink" Target="https://www.thingiverse.com/thing:993933/file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158</Words>
  <Characters>6602</Characters>
  <Application>Microsoft Office Word</Application>
  <DocSecurity>0</DocSecurity>
  <Lines>55</Lines>
  <Paragraphs>15</Paragraphs>
  <ScaleCrop>false</ScaleCrop>
  <Company/>
  <LinksUpToDate>false</LinksUpToDate>
  <CharactersWithSpaces>7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Guntha</dc:creator>
  <cp:keywords/>
  <dc:description/>
  <cp:lastModifiedBy>Rahul Guntha</cp:lastModifiedBy>
  <cp:revision>32</cp:revision>
  <dcterms:created xsi:type="dcterms:W3CDTF">2022-02-17T08:07:00Z</dcterms:created>
  <dcterms:modified xsi:type="dcterms:W3CDTF">2022-02-18T01:35:00Z</dcterms:modified>
</cp:coreProperties>
</file>